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27F" w:rsidRDefault="00244F1F">
      <w:r>
        <w:t>Minutes of the Curriculum Committee</w:t>
      </w:r>
    </w:p>
    <w:p w:rsidR="00244F1F" w:rsidRDefault="00244F1F">
      <w:r>
        <w:t>Meeting October 30, 2015</w:t>
      </w:r>
    </w:p>
    <w:p w:rsidR="00244F1F" w:rsidRDefault="00244F1F">
      <w:r>
        <w:t>Meeting was called to order at 1:05 pm with a quorum in attendance.</w:t>
      </w:r>
    </w:p>
    <w:p w:rsidR="00244F1F" w:rsidRDefault="00244F1F">
      <w:r>
        <w:t>The following proposals were presented:</w:t>
      </w:r>
    </w:p>
    <w:p w:rsidR="00244F1F" w:rsidRDefault="00244F1F">
      <w:r w:rsidRPr="00244F1F">
        <w:rPr>
          <w:u w:val="single"/>
        </w:rPr>
        <w:t>Proposal 1 - Inclusion of four HPER courses</w:t>
      </w:r>
      <w:r>
        <w:t>.</w:t>
      </w:r>
    </w:p>
    <w:p w:rsidR="00244F1F" w:rsidRDefault="00244F1F">
      <w:r>
        <w:t>Four courses were presented for inclusion in the HPER program designed to allow students to pursue a personal training certificate. The courses presented were Introduction to Personal Training I and II, and Personal Training Practicum I and II.  Upon completion of these courses students would take a nationally recognized personal training certification test.</w:t>
      </w:r>
    </w:p>
    <w:p w:rsidR="00244F1F" w:rsidRDefault="00244F1F">
      <w:r>
        <w:t xml:space="preserve">Motion was made by Frankie Wood-Black for approval of the four courses as a block.  Motion was seconded by </w:t>
      </w:r>
      <w:proofErr w:type="spellStart"/>
      <w:r>
        <w:t>Dineo</w:t>
      </w:r>
      <w:proofErr w:type="spellEnd"/>
      <w:r>
        <w:t xml:space="preserve"> </w:t>
      </w:r>
      <w:proofErr w:type="spellStart"/>
      <w:r>
        <w:t>Heilmann</w:t>
      </w:r>
      <w:proofErr w:type="spellEnd"/>
      <w:r>
        <w:t xml:space="preserve">.  Motion passed unanimously. </w:t>
      </w:r>
    </w:p>
    <w:p w:rsidR="00244F1F" w:rsidRPr="00244F1F" w:rsidRDefault="00244F1F">
      <w:pPr>
        <w:rPr>
          <w:u w:val="single"/>
        </w:rPr>
      </w:pPr>
      <w:r w:rsidRPr="00244F1F">
        <w:rPr>
          <w:u w:val="single"/>
        </w:rPr>
        <w:t>Proposal 2 – Inclusion of an additional THTR course.</w:t>
      </w:r>
    </w:p>
    <w:p w:rsidR="00244F1F" w:rsidRDefault="00244F1F">
      <w:r>
        <w:t xml:space="preserve">A proposal to include a History of Musical Theater course was presented.  This course is needed for musical theater majors.  This course would be presented in lieu of the History of Theater course.  However, the History of Theater course would not be dropped from the course catalog as it may be presented in the future. </w:t>
      </w:r>
    </w:p>
    <w:p w:rsidR="00244F1F" w:rsidRDefault="00244F1F">
      <w:r>
        <w:t>Motion was made by Audrey Schmitz to approve the History of Musical Theater as a new course offering.  Motion was seconded by Fritz Osell.</w:t>
      </w:r>
    </w:p>
    <w:p w:rsidR="00244F1F" w:rsidRDefault="00244F1F">
      <w:r>
        <w:t>As part of the discussion of the theater offerings, it was suggested that the Introduction to Theater course be presented in the spring meeting as an international dimension option to fulfill the humanities requirement.</w:t>
      </w:r>
    </w:p>
    <w:p w:rsidR="00244F1F" w:rsidRPr="00244F1F" w:rsidRDefault="00244F1F">
      <w:pPr>
        <w:rPr>
          <w:u w:val="single"/>
        </w:rPr>
      </w:pPr>
      <w:r w:rsidRPr="00244F1F">
        <w:rPr>
          <w:u w:val="single"/>
        </w:rPr>
        <w:t xml:space="preserve">New Business </w:t>
      </w:r>
    </w:p>
    <w:p w:rsidR="00244F1F" w:rsidRDefault="00244F1F">
      <w:r>
        <w:t>Frankie Wood-Black noted that two PTEC courses would be presented in the spring for a change of classification.  The two courses being presented are PTEC – Introduction to Process Technology, and PTEC – Health, Environment and Safety.  It is suggested that these courses be moved to the PRDV classification as they could be applicable to a number of different Associates of Applied Science Degrees and are not necessarily limited to Process Technology.</w:t>
      </w:r>
    </w:p>
    <w:p w:rsidR="00244F1F" w:rsidRDefault="00244F1F">
      <w:r>
        <w:t>Meeting was adjourned at 1:40 pm.</w:t>
      </w:r>
      <w:bookmarkStart w:id="0" w:name="_GoBack"/>
      <w:bookmarkEnd w:id="0"/>
    </w:p>
    <w:sectPr w:rsidR="00244F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A0MTEyNDSwMDI3MDJX0lEKTi0uzszPAykwrAUA5TFyiCwAAAA="/>
  </w:docVars>
  <w:rsids>
    <w:rsidRoot w:val="00244F1F"/>
    <w:rsid w:val="00244F1F"/>
    <w:rsid w:val="00F8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E20504-6017-413F-82ED-713A6DE4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orthern Oklahoma College</Company>
  <LinksUpToDate>false</LinksUpToDate>
  <CharactersWithSpaces>1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ie WoodBlack</dc:creator>
  <cp:keywords/>
  <dc:description/>
  <cp:lastModifiedBy>Frankie WoodBlack</cp:lastModifiedBy>
  <cp:revision>1</cp:revision>
  <dcterms:created xsi:type="dcterms:W3CDTF">2015-11-02T13:23:00Z</dcterms:created>
  <dcterms:modified xsi:type="dcterms:W3CDTF">2015-11-02T13:42:00Z</dcterms:modified>
</cp:coreProperties>
</file>